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</w:p>
    <w:p>
      <w:pPr>
        <w:pStyle w:val="Author"/>
      </w:pPr>
      <w:r>
        <w:t xml:space="preserve">Court</w:t>
      </w:r>
      <w:r>
        <w:t xml:space="preserve"> </w:t>
      </w:r>
      <w:r>
        <w:t xml:space="preserve">Campan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tr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ometry/test/tree_allometry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et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orF     Gr    Sav     Sh  TempF TempRF TropRF TropSF     Wo </w:t>
      </w:r>
      <w:r>
        <w:br w:type="textWrapping"/>
      </w:r>
      <w:r>
        <w:rPr>
          <w:rStyle w:val="VerbatimChar"/>
        </w:rPr>
        <w:t xml:space="preserve">##   2795      9    300    140   6703    766   6703   1175    777</w:t>
      </w:r>
    </w:p>
    <w:sectPr w:rsidR="00C05D69" w:rsidSect="00F91D00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10CF" w:rsidRDefault="000D74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1D0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710CF" w:rsidRDefault="005709B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EA6CD7"/>
    <w:multiLevelType w:val="multilevel"/>
    <w:tmpl w:val="0E482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f10e0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8E2E55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82</Words>
  <Characters>730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 catchy title of the manuscript goes here</vt:lpstr>
    </vt:vector>
  </TitlesOfParts>
  <Company>University of Western Sydney</Company>
  <LinksUpToDate>false</LinksUpToDate>
  <CharactersWithSpaces>8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</dc:title>
  <dc:creator>Court Campany</dc:creator>
  <dcterms:created xsi:type="dcterms:W3CDTF">2018-02-13T19:31:39Z</dcterms:created>
  <dcterms:modified xsi:type="dcterms:W3CDTF">2018-02-13T19:31:39Z</dcterms:modified>
</cp:coreProperties>
</file>